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8BCF653" w14:textId="77777777" w:rsidR="00834C93" w:rsidRDefault="00834C93" w:rsidP="00834C9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137EA7B5" w14:textId="66A94B1F" w:rsidR="00834C93" w:rsidRPr="00114A72" w:rsidRDefault="00834C93" w:rsidP="00834C93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– 8</w:t>
      </w:r>
    </w:p>
    <w:p w14:paraId="5B5BF6A5" w14:textId="77777777" w:rsidR="00834C93" w:rsidRPr="00114A72" w:rsidRDefault="00834C93" w:rsidP="00834C93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7211F380" w14:textId="77777777" w:rsidR="00834C93" w:rsidRPr="00114A72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5B7745B" w14:textId="77777777" w:rsidR="00834C93" w:rsidRPr="00114A72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9F78E77" w14:textId="77777777" w:rsidR="00834C93" w:rsidRPr="00114A72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921490B" w14:textId="77777777" w:rsidR="00834C93" w:rsidRPr="00114A72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CFBEE5B" w14:textId="77777777" w:rsidR="00834C93" w:rsidRPr="00114A72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7F3FE36" w14:textId="77777777" w:rsidR="00834C93" w:rsidRPr="00114A72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6C3FB2" w14:textId="77777777" w:rsidR="00834C93" w:rsidRPr="00114A72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1D486F3" w14:textId="77777777" w:rsidR="00834C93" w:rsidRPr="00114A72" w:rsidRDefault="008D0643" w:rsidP="00834C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834C93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4149F8B6" w14:textId="77777777" w:rsidR="00834C93" w:rsidRPr="00114A72" w:rsidRDefault="00834C93" w:rsidP="00834C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533A32CE" w14:textId="2E2A229F" w:rsidR="00834C93" w:rsidRDefault="00834C93" w:rsidP="00834C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217EFAA4" w14:textId="77777777" w:rsidR="00834C93" w:rsidRPr="00834C93" w:rsidRDefault="00834C93" w:rsidP="00834C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7ABBF807" w14:textId="1A38377A" w:rsidR="00834C93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2 , Hands On – 8</w:t>
      </w:r>
    </w:p>
    <w:p w14:paraId="182713AA" w14:textId="7C2C57EF" w:rsidR="00834C93" w:rsidRPr="00AD7C29" w:rsidRDefault="00834C93" w:rsidP="00834C93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Use Storage Queues.</w:t>
      </w:r>
    </w:p>
    <w:p w14:paraId="00C077E4" w14:textId="5F03B641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Storage Account.</w:t>
      </w:r>
      <w:bookmarkStart w:id="1" w:name="_GoBack"/>
      <w:bookmarkEnd w:id="1"/>
      <w:r w:rsidR="00061359">
        <w:rPr>
          <w:noProof/>
          <w:lang w:eastAsia="en-IN"/>
        </w:rPr>
        <w:drawing>
          <wp:inline distT="0" distB="0" distL="0" distR="0" wp14:anchorId="43869D82" wp14:editId="69530794">
            <wp:extent cx="5943600" cy="286737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0A4E" w14:textId="02EE00E3" w:rsidR="00061359" w:rsidRDefault="00AD1512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Settings section click on Access Keys.</w:t>
      </w:r>
      <w:r w:rsidR="00061359">
        <w:rPr>
          <w:noProof/>
          <w:lang w:eastAsia="en-IN"/>
        </w:rPr>
        <w:drawing>
          <wp:inline distT="0" distB="0" distL="0" distR="0" wp14:anchorId="3114E678" wp14:editId="3C0ACABC">
            <wp:extent cx="5943600" cy="28630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9D10" w14:textId="2CB868C1" w:rsidR="00061359" w:rsidRDefault="00FB2B31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onfig.js file in the sample app.</w:t>
      </w:r>
      <w:r w:rsidR="00061359">
        <w:rPr>
          <w:noProof/>
          <w:lang w:eastAsia="en-IN"/>
        </w:rPr>
        <w:drawing>
          <wp:inline distT="0" distB="0" distL="0" distR="0" wp14:anchorId="54BF236C" wp14:editId="4C590130">
            <wp:extent cx="2553250" cy="28759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25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954E" w14:textId="656DDB18" w:rsidR="00061359" w:rsidRDefault="002463DC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place queueName to the name of your queue (if you have not created a queue then it will be created automatically for you), azureStorageAccount value to your storage account name and azureStorageAccessKey to the access key of your storage account.</w:t>
      </w:r>
      <w:r w:rsidR="00061359">
        <w:rPr>
          <w:noProof/>
          <w:lang w:eastAsia="en-IN"/>
        </w:rPr>
        <w:drawing>
          <wp:inline distT="0" distB="0" distL="0" distR="0" wp14:anchorId="2E22B0D8" wp14:editId="65360F47">
            <wp:extent cx="5943600" cy="65135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1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57D17" w14:textId="505F64B8" w:rsidR="00061359" w:rsidRDefault="002463DC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ommand Prompt or Terminal and navigate to the folder with sample code.</w:t>
      </w:r>
      <w:r w:rsidR="00061359">
        <w:rPr>
          <w:noProof/>
          <w:lang w:eastAsia="en-IN"/>
        </w:rPr>
        <w:drawing>
          <wp:inline distT="0" distB="0" distL="0" distR="0" wp14:anchorId="2CAB559E" wp14:editId="0291F394">
            <wp:extent cx="5493950" cy="28759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95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0FA6D" w14:textId="2269A30E" w:rsidR="00061359" w:rsidRDefault="006E6832" w:rsidP="006E683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Enter the following command: 'node </w:t>
      </w:r>
      <w:r w:rsidR="007F1C8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rver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.js', </w:t>
      </w:r>
      <w:r w:rsidR="000854E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tart our application server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061359">
        <w:rPr>
          <w:noProof/>
          <w:lang w:eastAsia="en-IN"/>
        </w:rPr>
        <w:drawing>
          <wp:inline distT="0" distB="0" distL="0" distR="0" wp14:anchorId="79E7046F" wp14:editId="568FCBF4">
            <wp:extent cx="5857875" cy="1062142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1062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5D655" w14:textId="0BC6A5B9" w:rsidR="00EE7B00" w:rsidRDefault="0029445A" w:rsidP="006E683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 your browser go to </w:t>
      </w:r>
      <w:hyperlink r:id="rId14" w:history="1">
        <w:r w:rsidR="005D2468" w:rsidRPr="005C07B7">
          <w:rPr>
            <w:rStyle w:val="Hyperlink"/>
            <w:rFonts w:ascii="Calibri" w:eastAsia="Calibri" w:hAnsi="Calibri" w:cs="Calibri"/>
            <w:sz w:val="24"/>
            <w:szCs w:val="24"/>
            <w:lang w:val="en-US" w:eastAsia="en-IN"/>
          </w:rPr>
          <w:t>http://localhost:3000</w:t>
        </w:r>
      </w:hyperlink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D8F74DE" w14:textId="26347F8B" w:rsidR="004E6583" w:rsidRPr="005D2468" w:rsidRDefault="00C85A93" w:rsidP="006E683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85A93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0A9F1A6" wp14:editId="475F1850">
            <wp:extent cx="4079240" cy="2683510"/>
            <wp:effectExtent l="0" t="0" r="0" b="2540"/>
            <wp:docPr id="14" name="Picture 14" descr="C:\Users\Intellipaat-Team\Desktop\queue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queue\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240" cy="268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8D218" w14:textId="77777777" w:rsidR="00F36B5D" w:rsidRPr="00E00480" w:rsidRDefault="005D2468" w:rsidP="00F36B5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F36B5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app enter data in the text field and press submit to enter data in the queue.</w:t>
      </w:r>
    </w:p>
    <w:p w14:paraId="7510CCA4" w14:textId="7055C30E" w:rsidR="00C85A93" w:rsidRDefault="00C85A93" w:rsidP="005D2468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E6583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3980996" wp14:editId="3AB4A399">
            <wp:extent cx="4458970" cy="2564765"/>
            <wp:effectExtent l="0" t="0" r="0" b="6985"/>
            <wp:docPr id="10" name="Picture 10" descr="C:\Users\Intellipaat-Team\Desktop\queue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queue\3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8970" cy="2564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FD728" w14:textId="77777777" w:rsidR="00F36B5D" w:rsidRDefault="00F36B5D" w:rsidP="005D2468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3BD7532" w14:textId="08D14D38" w:rsidR="00A6687F" w:rsidRDefault="00DA77F3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1052E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9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Storage Queue in Azure Portal.</w:t>
      </w:r>
      <w:r w:rsidR="00061359">
        <w:rPr>
          <w:noProof/>
          <w:lang w:eastAsia="en-IN"/>
        </w:rPr>
        <w:drawing>
          <wp:inline distT="0" distB="0" distL="0" distR="0" wp14:anchorId="7F8C5D36" wp14:editId="04B9847E">
            <wp:extent cx="4362450" cy="210457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104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3992F8B1" w14:textId="09ACA9CE" w:rsidR="00061359" w:rsidRDefault="00A6687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D4436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0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the queue you created.</w:t>
      </w:r>
      <w:r w:rsidR="00061359">
        <w:rPr>
          <w:noProof/>
          <w:lang w:eastAsia="en-IN"/>
        </w:rPr>
        <w:drawing>
          <wp:inline distT="0" distB="0" distL="0" distR="0" wp14:anchorId="78CD28F2" wp14:editId="451485B2">
            <wp:extent cx="5943600" cy="2867373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3620D" w14:textId="044565BE" w:rsidR="00D03654" w:rsidRDefault="00D0365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55CD567" w14:textId="0573D725" w:rsidR="00D03654" w:rsidRDefault="00D0365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8114A55" w14:textId="5A5D78F1" w:rsidR="00D03654" w:rsidRDefault="00D0365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7D0AD4B" w14:textId="592B720B" w:rsidR="001C7FDF" w:rsidRPr="004C5D2B" w:rsidRDefault="00D03654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4D4436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bserve that your messages have been added to the queue.</w:t>
      </w:r>
      <w:r>
        <w:rPr>
          <w:noProof/>
          <w:lang w:eastAsia="en-IN"/>
        </w:rPr>
        <w:drawing>
          <wp:inline distT="0" distB="0" distL="0" distR="0" wp14:anchorId="49DD47CD" wp14:editId="746284E5">
            <wp:extent cx="5943600" cy="28630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AE4AC" w14:textId="3317154B" w:rsidR="001C7FDF" w:rsidRDefault="00D03654" w:rsidP="00D0365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D4436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hyperlink r:id="rId20" w:history="1">
        <w:r w:rsidR="00996FE7" w:rsidRPr="005C07B7">
          <w:rPr>
            <w:rStyle w:val="Hyperlink"/>
            <w:rFonts w:ascii="Calibri" w:eastAsia="Calibri" w:hAnsi="Calibri" w:cs="Calibri"/>
            <w:sz w:val="24"/>
            <w:szCs w:val="24"/>
            <w:lang w:val="en-US" w:eastAsia="en-IN"/>
          </w:rPr>
          <w:t>http://localhost:3000</w:t>
        </w:r>
      </w:hyperlink>
      <w:r w:rsidR="001C7FD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</w:t>
      </w:r>
      <w:r w:rsidR="00996F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G</w:t>
      </w:r>
      <w:r w:rsidR="001C7FD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et </w:t>
      </w:r>
      <w:r w:rsidR="00996F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Q</w:t>
      </w:r>
      <w:r w:rsidR="001C7FD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ueue </w:t>
      </w:r>
      <w:r w:rsidR="00996F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</w:t>
      </w:r>
      <w:r w:rsidR="001C7FD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ssage</w:t>
      </w:r>
      <w:r w:rsidR="00996FE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1C7FD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 alert box will show up showing the message and if the queue is already empty.</w:t>
      </w:r>
    </w:p>
    <w:p w14:paraId="156EE085" w14:textId="5533A134" w:rsidR="00D03654" w:rsidRDefault="00D03654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59A80324" wp14:editId="3A74C9B5">
            <wp:extent cx="5943600" cy="18185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8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16642" w14:textId="58A5E11D" w:rsidR="00D03654" w:rsidRDefault="00D03654" w:rsidP="00D036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4D4436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queues page and refresh it. You will notice that a</w:t>
      </w:r>
      <w:r w:rsidR="00FF64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l the previously added message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re now gone.</w:t>
      </w:r>
      <w:r>
        <w:rPr>
          <w:noProof/>
          <w:lang w:eastAsia="en-IN"/>
        </w:rPr>
        <w:drawing>
          <wp:inline distT="0" distB="0" distL="0" distR="0" wp14:anchorId="489CA7DA" wp14:editId="54C9EDCA">
            <wp:extent cx="5943600" cy="28586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59C21" w14:textId="77777777" w:rsidR="00D03654" w:rsidRDefault="00D03654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D03654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C18190" w14:textId="77777777" w:rsidR="00F96D9E" w:rsidRDefault="00F96D9E">
      <w:pPr>
        <w:spacing w:after="0" w:line="240" w:lineRule="auto"/>
      </w:pPr>
      <w:r>
        <w:separator/>
      </w:r>
    </w:p>
  </w:endnote>
  <w:endnote w:type="continuationSeparator" w:id="0">
    <w:p w14:paraId="633F3268" w14:textId="77777777" w:rsidR="00F96D9E" w:rsidRDefault="00F96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8D0643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86C67B" w14:textId="77777777" w:rsidR="00F96D9E" w:rsidRDefault="00F96D9E">
      <w:pPr>
        <w:spacing w:after="0" w:line="240" w:lineRule="auto"/>
      </w:pPr>
      <w:r>
        <w:separator/>
      </w:r>
    </w:p>
  </w:footnote>
  <w:footnote w:type="continuationSeparator" w:id="0">
    <w:p w14:paraId="5AF1A999" w14:textId="77777777" w:rsidR="00F96D9E" w:rsidRDefault="00F96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D4436"/>
    <w:rsid w:val="004E6583"/>
    <w:rsid w:val="005B235C"/>
    <w:rsid w:val="005D2468"/>
    <w:rsid w:val="005D3B9C"/>
    <w:rsid w:val="00615F72"/>
    <w:rsid w:val="00622745"/>
    <w:rsid w:val="00654494"/>
    <w:rsid w:val="006B19FE"/>
    <w:rsid w:val="006B47EE"/>
    <w:rsid w:val="006E6832"/>
    <w:rsid w:val="00786A25"/>
    <w:rsid w:val="007D0BD4"/>
    <w:rsid w:val="007D1118"/>
    <w:rsid w:val="007F1C87"/>
    <w:rsid w:val="00806506"/>
    <w:rsid w:val="00834C93"/>
    <w:rsid w:val="008636D2"/>
    <w:rsid w:val="008D0643"/>
    <w:rsid w:val="008D401A"/>
    <w:rsid w:val="0095054A"/>
    <w:rsid w:val="009659BC"/>
    <w:rsid w:val="00996FE7"/>
    <w:rsid w:val="00A07B40"/>
    <w:rsid w:val="00A53EF7"/>
    <w:rsid w:val="00A6687F"/>
    <w:rsid w:val="00AD1512"/>
    <w:rsid w:val="00B13BF2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96D9E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hyperlink" Target="http://localhost:3000" TargetMode="Externa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yperlink" Target="http://localhost:3000" TargetMode="External"/><Relationship Id="rId22" Type="http://schemas.openxmlformats.org/officeDocument/2006/relationships/image" Target="media/image1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26</cp:revision>
  <dcterms:created xsi:type="dcterms:W3CDTF">2019-08-16T10:22:00Z</dcterms:created>
  <dcterms:modified xsi:type="dcterms:W3CDTF">2019-09-14T06:18:00Z</dcterms:modified>
</cp:coreProperties>
</file>